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7E86D1A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0645F">
        <w:t>February</w:t>
      </w:r>
      <w:r w:rsidR="005A3E35"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05"/>
        <w:gridCol w:w="1630"/>
        <w:gridCol w:w="1246"/>
        <w:gridCol w:w="1592"/>
        <w:gridCol w:w="1223"/>
        <w:gridCol w:w="1296"/>
        <w:gridCol w:w="1403"/>
      </w:tblGrid>
      <w:tr w:rsidR="00B97722" w:rsidRPr="002D4A2C" w14:paraId="3B34A542" w14:textId="7575DEF1" w:rsidTr="0057383F">
        <w:trPr>
          <w:trHeight w:val="1151"/>
        </w:trPr>
        <w:tc>
          <w:tcPr>
            <w:tcW w:w="2405" w:type="dxa"/>
            <w:shd w:val="clear" w:color="auto" w:fill="B4C6E7" w:themeFill="accent1" w:themeFillTint="66"/>
          </w:tcPr>
          <w:p w14:paraId="5F7AAAD2" w14:textId="62773A10" w:rsidR="00B97722" w:rsidRPr="002D4A2C" w:rsidRDefault="00B977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B4C6E7" w:themeFill="accent1" w:themeFillTint="66"/>
            <w:vAlign w:val="center"/>
          </w:tcPr>
          <w:p w14:paraId="7FF82668" w14:textId="12FB5DCB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1246" w:type="dxa"/>
            <w:shd w:val="clear" w:color="auto" w:fill="B4C6E7" w:themeFill="accent1" w:themeFillTint="66"/>
          </w:tcPr>
          <w:p w14:paraId="21729BC1" w14:textId="33DD2994" w:rsidR="00B97722" w:rsidRPr="002D4A2C" w:rsidRDefault="00611569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s</w:t>
            </w:r>
            <w:r w:rsidR="005358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064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="002833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alysis</w:t>
            </w:r>
          </w:p>
        </w:tc>
        <w:tc>
          <w:tcPr>
            <w:tcW w:w="1592" w:type="dxa"/>
            <w:shd w:val="clear" w:color="auto" w:fill="B4C6E7" w:themeFill="accent1" w:themeFillTint="66"/>
            <w:vAlign w:val="center"/>
          </w:tcPr>
          <w:p w14:paraId="6DE6681A" w14:textId="011BC574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223" w:type="dxa"/>
            <w:shd w:val="clear" w:color="auto" w:fill="B4C6E7" w:themeFill="accent1" w:themeFillTint="66"/>
          </w:tcPr>
          <w:p w14:paraId="79FDF608" w14:textId="4690EAE2" w:rsidR="00B97722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</w:t>
            </w:r>
            <w:r w:rsidR="005358B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F0645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28338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B4C6E7" w:themeFill="accent1" w:themeFillTint="66"/>
            <w:vAlign w:val="center"/>
          </w:tcPr>
          <w:p w14:paraId="021C3669" w14:textId="588824F0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  <w:tc>
          <w:tcPr>
            <w:tcW w:w="1403" w:type="dxa"/>
            <w:shd w:val="clear" w:color="auto" w:fill="B4C6E7" w:themeFill="accent1" w:themeFillTint="66"/>
          </w:tcPr>
          <w:p w14:paraId="45F6C434" w14:textId="408FAAF5" w:rsidR="00B97722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</w:t>
            </w:r>
            <w:r w:rsidR="005358B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F0645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1D5BC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</w:tr>
      <w:tr w:rsidR="0057383F" w:rsidRPr="002D4A2C" w14:paraId="010ED36D" w14:textId="7B98FB5F" w:rsidTr="0057383F">
        <w:tc>
          <w:tcPr>
            <w:tcW w:w="2405" w:type="dxa"/>
          </w:tcPr>
          <w:p w14:paraId="666DE90F" w14:textId="2F3EB313" w:rsidR="0057383F" w:rsidRPr="00096FE9" w:rsidRDefault="0057383F" w:rsidP="005738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609585F5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2,035</w:t>
            </w:r>
          </w:p>
        </w:tc>
        <w:tc>
          <w:tcPr>
            <w:tcW w:w="1246" w:type="dxa"/>
            <w:shd w:val="clear" w:color="auto" w:fill="auto"/>
          </w:tcPr>
          <w:p w14:paraId="60D4F977" w14:textId="1F6ACE6E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56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2" w:type="dxa"/>
            <w:shd w:val="clear" w:color="auto" w:fill="auto"/>
          </w:tcPr>
          <w:p w14:paraId="186F4DF8" w14:textId="72FEB3B8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,279</w:t>
            </w:r>
          </w:p>
        </w:tc>
        <w:tc>
          <w:tcPr>
            <w:tcW w:w="1223" w:type="dxa"/>
            <w:shd w:val="clear" w:color="auto" w:fill="auto"/>
          </w:tcPr>
          <w:p w14:paraId="7B077D10" w14:textId="15676AEB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0.83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  <w:shd w:val="clear" w:color="auto" w:fill="auto"/>
          </w:tcPr>
          <w:p w14:paraId="71E92A97" w14:textId="71C931AC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2,314</w:t>
            </w:r>
          </w:p>
        </w:tc>
        <w:tc>
          <w:tcPr>
            <w:tcW w:w="1403" w:type="dxa"/>
            <w:shd w:val="clear" w:color="auto" w:fill="auto"/>
          </w:tcPr>
          <w:p w14:paraId="36F07202" w14:textId="348F179C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11.41%</w:t>
            </w:r>
          </w:p>
        </w:tc>
      </w:tr>
      <w:bookmarkEnd w:id="1"/>
      <w:tr w:rsidR="0057383F" w:rsidRPr="002D4A2C" w14:paraId="1A353018" w14:textId="1C2C091A" w:rsidTr="0057383F">
        <w:tc>
          <w:tcPr>
            <w:tcW w:w="2405" w:type="dxa"/>
          </w:tcPr>
          <w:p w14:paraId="79493090" w14:textId="77777777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626B1F0F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4,868</w:t>
            </w:r>
          </w:p>
        </w:tc>
        <w:tc>
          <w:tcPr>
            <w:tcW w:w="1246" w:type="dxa"/>
            <w:shd w:val="clear" w:color="auto" w:fill="auto"/>
          </w:tcPr>
          <w:p w14:paraId="22151B91" w14:textId="465A39EF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0.13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2" w:type="dxa"/>
            <w:shd w:val="clear" w:color="auto" w:fill="auto"/>
          </w:tcPr>
          <w:p w14:paraId="4D3F8DF1" w14:textId="0231C062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,963</w:t>
            </w:r>
          </w:p>
        </w:tc>
        <w:tc>
          <w:tcPr>
            <w:tcW w:w="1223" w:type="dxa"/>
            <w:shd w:val="clear" w:color="auto" w:fill="auto"/>
          </w:tcPr>
          <w:p w14:paraId="4A660DDF" w14:textId="3E768279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0.50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  <w:shd w:val="clear" w:color="auto" w:fill="auto"/>
          </w:tcPr>
          <w:p w14:paraId="292BBD18" w14:textId="58A6805A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8,831</w:t>
            </w:r>
          </w:p>
        </w:tc>
        <w:tc>
          <w:tcPr>
            <w:tcW w:w="1403" w:type="dxa"/>
            <w:shd w:val="clear" w:color="auto" w:fill="auto"/>
          </w:tcPr>
          <w:p w14:paraId="6065DB4C" w14:textId="698730C5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10.20%</w:t>
            </w:r>
          </w:p>
        </w:tc>
      </w:tr>
      <w:tr w:rsidR="0057383F" w:rsidRPr="002D4A2C" w14:paraId="5B1C80A1" w14:textId="539FFA1D" w:rsidTr="0057383F">
        <w:tc>
          <w:tcPr>
            <w:tcW w:w="2405" w:type="dxa"/>
          </w:tcPr>
          <w:p w14:paraId="5BC1A5BE" w14:textId="7A7FBB2F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75E611F1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4,526</w:t>
            </w:r>
          </w:p>
        </w:tc>
        <w:tc>
          <w:tcPr>
            <w:tcW w:w="1246" w:type="dxa"/>
            <w:shd w:val="clear" w:color="auto" w:fill="auto"/>
          </w:tcPr>
          <w:p w14:paraId="53844846" w14:textId="3394F2D7" w:rsidR="0057383F" w:rsidRPr="00CA59F5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59F5">
              <w:rPr>
                <w:rFonts w:ascii="Times New Roman" w:hAnsi="Times New Roman" w:cs="Times New Roman"/>
                <w:sz w:val="24"/>
                <w:szCs w:val="24"/>
              </w:rPr>
              <w:t>-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A59F5">
              <w:rPr>
                <w:rFonts w:ascii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592" w:type="dxa"/>
            <w:shd w:val="clear" w:color="auto" w:fill="auto"/>
          </w:tcPr>
          <w:p w14:paraId="37DF2AF8" w14:textId="3D10959B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,202</w:t>
            </w:r>
          </w:p>
        </w:tc>
        <w:tc>
          <w:tcPr>
            <w:tcW w:w="1223" w:type="dxa"/>
            <w:shd w:val="clear" w:color="auto" w:fill="auto"/>
          </w:tcPr>
          <w:p w14:paraId="3D63A6E3" w14:textId="6AB47234" w:rsidR="0057383F" w:rsidRPr="001550C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50C4">
              <w:rPr>
                <w:rFonts w:ascii="Times New Roman" w:hAnsi="Times New Roman" w:cs="Times New Roman"/>
                <w:sz w:val="24"/>
                <w:szCs w:val="24"/>
              </w:rPr>
              <w:t>-10.17%</w:t>
            </w:r>
          </w:p>
        </w:tc>
        <w:tc>
          <w:tcPr>
            <w:tcW w:w="1296" w:type="dxa"/>
            <w:shd w:val="clear" w:color="auto" w:fill="auto"/>
          </w:tcPr>
          <w:p w14:paraId="07802BC9" w14:textId="76D8E407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,728</w:t>
            </w:r>
          </w:p>
        </w:tc>
        <w:tc>
          <w:tcPr>
            <w:tcW w:w="1403" w:type="dxa"/>
            <w:shd w:val="clear" w:color="auto" w:fill="auto"/>
          </w:tcPr>
          <w:p w14:paraId="3B4AFE75" w14:textId="3DB3D481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10.14%</w:t>
            </w:r>
          </w:p>
        </w:tc>
      </w:tr>
      <w:tr w:rsidR="0057383F" w:rsidRPr="002D4A2C" w14:paraId="0841585A" w14:textId="30A29175" w:rsidTr="0057383F">
        <w:tc>
          <w:tcPr>
            <w:tcW w:w="2405" w:type="dxa"/>
          </w:tcPr>
          <w:p w14:paraId="336219A6" w14:textId="52221BAF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0AE33F9C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342</w:t>
            </w:r>
          </w:p>
        </w:tc>
        <w:tc>
          <w:tcPr>
            <w:tcW w:w="1246" w:type="dxa"/>
            <w:shd w:val="clear" w:color="auto" w:fill="auto"/>
          </w:tcPr>
          <w:p w14:paraId="6984233A" w14:textId="1DE61CEF" w:rsidR="0057383F" w:rsidRPr="00CA59F5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59F5">
              <w:rPr>
                <w:rFonts w:ascii="Times New Roman" w:hAnsi="Times New Roman" w:cs="Times New Roman"/>
                <w:sz w:val="24"/>
                <w:szCs w:val="24"/>
              </w:rPr>
              <w:t>-10.03%</w:t>
            </w:r>
          </w:p>
        </w:tc>
        <w:tc>
          <w:tcPr>
            <w:tcW w:w="1592" w:type="dxa"/>
            <w:shd w:val="clear" w:color="auto" w:fill="auto"/>
          </w:tcPr>
          <w:p w14:paraId="7AE69DBF" w14:textId="7069FCB9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761</w:t>
            </w:r>
          </w:p>
        </w:tc>
        <w:tc>
          <w:tcPr>
            <w:tcW w:w="1223" w:type="dxa"/>
            <w:shd w:val="clear" w:color="auto" w:fill="auto"/>
          </w:tcPr>
          <w:p w14:paraId="6B747334" w14:textId="5786DE9D" w:rsidR="0057383F" w:rsidRPr="001550C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50C4">
              <w:rPr>
                <w:rFonts w:ascii="Times New Roman" w:hAnsi="Times New Roman" w:cs="Times New Roman"/>
                <w:sz w:val="24"/>
                <w:szCs w:val="24"/>
              </w:rPr>
              <w:t>-17.29%</w:t>
            </w:r>
          </w:p>
        </w:tc>
        <w:tc>
          <w:tcPr>
            <w:tcW w:w="1296" w:type="dxa"/>
            <w:shd w:val="clear" w:color="auto" w:fill="auto"/>
          </w:tcPr>
          <w:p w14:paraId="7C3E975A" w14:textId="6DEA354C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103</w:t>
            </w:r>
          </w:p>
        </w:tc>
        <w:tc>
          <w:tcPr>
            <w:tcW w:w="1403" w:type="dxa"/>
            <w:shd w:val="clear" w:color="auto" w:fill="auto"/>
          </w:tcPr>
          <w:p w14:paraId="67B30AEC" w14:textId="1EA708F7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10.96%</w:t>
            </w:r>
          </w:p>
        </w:tc>
      </w:tr>
      <w:tr w:rsidR="0057383F" w:rsidRPr="002D4A2C" w14:paraId="3B19F136" w14:textId="439ACC5B" w:rsidTr="0057383F">
        <w:tc>
          <w:tcPr>
            <w:tcW w:w="2405" w:type="dxa"/>
          </w:tcPr>
          <w:p w14:paraId="27DA0FCF" w14:textId="77777777" w:rsidR="0057383F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2E87792D" w14:textId="66010E5C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36C89C91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7,167</w:t>
            </w:r>
          </w:p>
        </w:tc>
        <w:tc>
          <w:tcPr>
            <w:tcW w:w="1246" w:type="dxa"/>
            <w:shd w:val="clear" w:color="auto" w:fill="auto"/>
          </w:tcPr>
          <w:p w14:paraId="25E171B0" w14:textId="1212B9F5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3.48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2" w:type="dxa"/>
            <w:shd w:val="clear" w:color="auto" w:fill="auto"/>
          </w:tcPr>
          <w:p w14:paraId="2B3C15B8" w14:textId="56873D11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,316</w:t>
            </w:r>
          </w:p>
        </w:tc>
        <w:tc>
          <w:tcPr>
            <w:tcW w:w="1223" w:type="dxa"/>
            <w:shd w:val="clear" w:color="auto" w:fill="auto"/>
          </w:tcPr>
          <w:p w14:paraId="33402B26" w14:textId="226BF624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19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  <w:shd w:val="clear" w:color="auto" w:fill="auto"/>
          </w:tcPr>
          <w:p w14:paraId="7FDFC607" w14:textId="0C73AAC3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3,483</w:t>
            </w:r>
          </w:p>
        </w:tc>
        <w:tc>
          <w:tcPr>
            <w:tcW w:w="1403" w:type="dxa"/>
            <w:shd w:val="clear" w:color="auto" w:fill="auto"/>
          </w:tcPr>
          <w:p w14:paraId="249E9AC6" w14:textId="385B5A6B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12.99%</w:t>
            </w:r>
          </w:p>
        </w:tc>
      </w:tr>
      <w:tr w:rsidR="0057383F" w:rsidRPr="002D4A2C" w14:paraId="5CE7B3D6" w14:textId="14BFBD50" w:rsidTr="0057383F">
        <w:tc>
          <w:tcPr>
            <w:tcW w:w="2405" w:type="dxa"/>
            <w:shd w:val="clear" w:color="auto" w:fill="auto"/>
          </w:tcPr>
          <w:p w14:paraId="6DB49989" w14:textId="43D00CB6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  <w:shd w:val="clear" w:color="auto" w:fill="auto"/>
          </w:tcPr>
          <w:p w14:paraId="4472FE54" w14:textId="4CD9A57F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auto"/>
          </w:tcPr>
          <w:p w14:paraId="64D042A3" w14:textId="77777777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0A93A32D" w14:textId="41FEBE1D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3" w:type="dxa"/>
            <w:shd w:val="clear" w:color="auto" w:fill="auto"/>
          </w:tcPr>
          <w:p w14:paraId="0CD1AE48" w14:textId="77777777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auto"/>
          </w:tcPr>
          <w:p w14:paraId="3B712E54" w14:textId="5E23571C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3" w:type="dxa"/>
            <w:shd w:val="clear" w:color="auto" w:fill="auto"/>
          </w:tcPr>
          <w:p w14:paraId="1ACE7471" w14:textId="2EA1B863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83F" w:rsidRPr="002D4A2C" w14:paraId="37FCFE6D" w14:textId="76EB4416" w:rsidTr="0057383F">
        <w:tc>
          <w:tcPr>
            <w:tcW w:w="2405" w:type="dxa"/>
          </w:tcPr>
          <w:p w14:paraId="45CA61A0" w14:textId="5890B419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B8305F" w:rsidRPr="00096FE9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for Rides (Demand-Respon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ly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30" w:type="dxa"/>
            <w:shd w:val="clear" w:color="auto" w:fill="auto"/>
          </w:tcPr>
          <w:p w14:paraId="00101CE2" w14:textId="0487DE92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3,877</w:t>
            </w:r>
          </w:p>
        </w:tc>
        <w:tc>
          <w:tcPr>
            <w:tcW w:w="1246" w:type="dxa"/>
            <w:shd w:val="clear" w:color="auto" w:fill="auto"/>
          </w:tcPr>
          <w:p w14:paraId="7D14369F" w14:textId="213769D5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7.78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2" w:type="dxa"/>
            <w:shd w:val="clear" w:color="auto" w:fill="auto"/>
          </w:tcPr>
          <w:p w14:paraId="0530B0D8" w14:textId="70565414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,359</w:t>
            </w:r>
          </w:p>
        </w:tc>
        <w:tc>
          <w:tcPr>
            <w:tcW w:w="1223" w:type="dxa"/>
            <w:shd w:val="clear" w:color="auto" w:fill="auto"/>
          </w:tcPr>
          <w:p w14:paraId="1E8177F1" w14:textId="499C8824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.69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  <w:shd w:val="clear" w:color="auto" w:fill="auto"/>
          </w:tcPr>
          <w:p w14:paraId="43084E0E" w14:textId="0DDA0913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2,236</w:t>
            </w:r>
          </w:p>
        </w:tc>
        <w:tc>
          <w:tcPr>
            <w:tcW w:w="1403" w:type="dxa"/>
            <w:shd w:val="clear" w:color="auto" w:fill="auto"/>
          </w:tcPr>
          <w:p w14:paraId="3A9FF3D5" w14:textId="517AFED6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8.18%</w:t>
            </w:r>
          </w:p>
        </w:tc>
      </w:tr>
      <w:tr w:rsidR="0057383F" w:rsidRPr="002D4A2C" w14:paraId="4C7757AA" w14:textId="39076EE7" w:rsidTr="0057383F">
        <w:tc>
          <w:tcPr>
            <w:tcW w:w="2405" w:type="dxa"/>
          </w:tcPr>
          <w:p w14:paraId="174350AB" w14:textId="77777777" w:rsidR="0057383F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EE91747" w14:textId="2826CD31" w:rsidR="0057383F" w:rsidRPr="00096FE9" w:rsidRDefault="0057383F" w:rsidP="0057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by Phone</w:t>
            </w:r>
          </w:p>
        </w:tc>
        <w:tc>
          <w:tcPr>
            <w:tcW w:w="1630" w:type="dxa"/>
          </w:tcPr>
          <w:p w14:paraId="3F2EDA48" w14:textId="7601AF1B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5,894</w:t>
            </w:r>
          </w:p>
        </w:tc>
        <w:tc>
          <w:tcPr>
            <w:tcW w:w="1246" w:type="dxa"/>
            <w:shd w:val="clear" w:color="auto" w:fill="auto"/>
          </w:tcPr>
          <w:p w14:paraId="35EC9CFE" w14:textId="2CD6C7D9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8.11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2" w:type="dxa"/>
            <w:shd w:val="clear" w:color="auto" w:fill="auto"/>
          </w:tcPr>
          <w:p w14:paraId="0378CDAF" w14:textId="1E9F8639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,094</w:t>
            </w:r>
          </w:p>
        </w:tc>
        <w:tc>
          <w:tcPr>
            <w:tcW w:w="1223" w:type="dxa"/>
            <w:shd w:val="clear" w:color="auto" w:fill="auto"/>
          </w:tcPr>
          <w:p w14:paraId="0B0D67B4" w14:textId="3A263F2D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.59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  <w:shd w:val="clear" w:color="auto" w:fill="auto"/>
          </w:tcPr>
          <w:p w14:paraId="1C802D17" w14:textId="2D77A75F" w:rsidR="0057383F" w:rsidRPr="00A316A4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6,988</w:t>
            </w:r>
          </w:p>
        </w:tc>
        <w:tc>
          <w:tcPr>
            <w:tcW w:w="1403" w:type="dxa"/>
            <w:shd w:val="clear" w:color="auto" w:fill="auto"/>
          </w:tcPr>
          <w:p w14:paraId="6D366609" w14:textId="71C68C42" w:rsidR="0057383F" w:rsidRPr="0057383F" w:rsidRDefault="0057383F" w:rsidP="005738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8.43%</w:t>
            </w:r>
          </w:p>
        </w:tc>
      </w:tr>
      <w:tr w:rsidR="0057383F" w:rsidRPr="002D4A2C" w14:paraId="3D78EC4F" w14:textId="39318B60" w:rsidTr="0057383F">
        <w:tc>
          <w:tcPr>
            <w:tcW w:w="2405" w:type="dxa"/>
          </w:tcPr>
          <w:p w14:paraId="26D4DAA5" w14:textId="6BF2A236" w:rsidR="0057383F" w:rsidRPr="00096FE9" w:rsidRDefault="0057383F" w:rsidP="0057383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46BD2CA7" w:rsidR="0057383F" w:rsidRPr="00A316A4" w:rsidRDefault="0057383F" w:rsidP="0057383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,983</w:t>
            </w:r>
          </w:p>
        </w:tc>
        <w:tc>
          <w:tcPr>
            <w:tcW w:w="1246" w:type="dxa"/>
            <w:shd w:val="clear" w:color="auto" w:fill="auto"/>
          </w:tcPr>
          <w:p w14:paraId="29F069D2" w14:textId="71B735CA" w:rsidR="0057383F" w:rsidRPr="00A316A4" w:rsidRDefault="0057383F" w:rsidP="0057383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41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2" w:type="dxa"/>
            <w:shd w:val="clear" w:color="auto" w:fill="auto"/>
          </w:tcPr>
          <w:p w14:paraId="52BD2673" w14:textId="367B5B94" w:rsidR="0057383F" w:rsidRPr="00A316A4" w:rsidRDefault="0057383F" w:rsidP="0057383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265</w:t>
            </w:r>
          </w:p>
        </w:tc>
        <w:tc>
          <w:tcPr>
            <w:tcW w:w="1223" w:type="dxa"/>
            <w:shd w:val="clear" w:color="auto" w:fill="auto"/>
          </w:tcPr>
          <w:p w14:paraId="7FACC1C1" w14:textId="7FA6AE4A" w:rsidR="0057383F" w:rsidRPr="00A316A4" w:rsidRDefault="0057383F" w:rsidP="0057383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0.82</w:t>
            </w:r>
            <w:r w:rsidRPr="00A316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  <w:shd w:val="clear" w:color="auto" w:fill="auto"/>
          </w:tcPr>
          <w:p w14:paraId="6CF105B1" w14:textId="254BEAEB" w:rsidR="0057383F" w:rsidRPr="00A316A4" w:rsidRDefault="0057383F" w:rsidP="0057383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,248</w:t>
            </w:r>
          </w:p>
        </w:tc>
        <w:tc>
          <w:tcPr>
            <w:tcW w:w="1403" w:type="dxa"/>
            <w:shd w:val="clear" w:color="auto" w:fill="auto"/>
          </w:tcPr>
          <w:p w14:paraId="3CBCBAF7" w14:textId="3659F803" w:rsidR="0057383F" w:rsidRPr="0057383F" w:rsidRDefault="0057383F" w:rsidP="0057383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383F">
              <w:rPr>
                <w:rFonts w:ascii="Times New Roman" w:hAnsi="Times New Roman" w:cs="Times New Roman"/>
              </w:rPr>
              <w:t>-6.16%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470"/>
        <w:gridCol w:w="1777"/>
        <w:gridCol w:w="1428"/>
        <w:gridCol w:w="1839"/>
      </w:tblGrid>
      <w:tr w:rsidR="00CD3C4A" w14:paraId="0FF6C61F" w14:textId="77777777" w:rsidTr="00CD3C4A">
        <w:trPr>
          <w:jc w:val="center"/>
        </w:trPr>
        <w:tc>
          <w:tcPr>
            <w:tcW w:w="2525" w:type="dxa"/>
            <w:shd w:val="clear" w:color="auto" w:fill="B4C6E7" w:themeFill="accent1" w:themeFillTint="66"/>
          </w:tcPr>
          <w:p w14:paraId="6053FC6D" w14:textId="77777777" w:rsidR="00CD3C4A" w:rsidRPr="002D4A2C" w:rsidRDefault="00CD3C4A" w:rsidP="00FB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B4C6E7" w:themeFill="accent1" w:themeFillTint="66"/>
          </w:tcPr>
          <w:p w14:paraId="1107C7BA" w14:textId="77777777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470" w:type="dxa"/>
            <w:shd w:val="clear" w:color="auto" w:fill="B4C6E7" w:themeFill="accent1" w:themeFillTint="66"/>
          </w:tcPr>
          <w:p w14:paraId="70B624D3" w14:textId="77777777" w:rsidR="00CD3C4A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</w:p>
          <w:p w14:paraId="21D3775D" w14:textId="7BAB5300" w:rsidR="00CD3C4A" w:rsidRPr="00B3620B" w:rsidRDefault="004315ED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uary</w:t>
            </w:r>
            <w:r w:rsidR="00CD3C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77" w:type="dxa"/>
            <w:shd w:val="clear" w:color="auto" w:fill="B4C6E7" w:themeFill="accent1" w:themeFillTint="66"/>
          </w:tcPr>
          <w:p w14:paraId="7285F426" w14:textId="394832D9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428" w:type="dxa"/>
            <w:shd w:val="clear" w:color="auto" w:fill="B4C6E7" w:themeFill="accent1" w:themeFillTint="66"/>
          </w:tcPr>
          <w:p w14:paraId="3A12ED39" w14:textId="77777777" w:rsidR="00CD3C4A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</w:p>
          <w:p w14:paraId="4FDC03DD" w14:textId="5C34AEB1" w:rsidR="00CD3C4A" w:rsidRPr="00B3620B" w:rsidRDefault="004315ED" w:rsidP="00CD3C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uary</w:t>
            </w:r>
            <w:r w:rsidR="00CD3C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39" w:type="dxa"/>
            <w:shd w:val="clear" w:color="auto" w:fill="B4C6E7" w:themeFill="accent1" w:themeFillTint="66"/>
          </w:tcPr>
          <w:p w14:paraId="17F43DE2" w14:textId="563F2785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CD3C4A" w:rsidRPr="008234A4" w14:paraId="47ED5F5A" w14:textId="77777777" w:rsidTr="002B3C28">
        <w:trPr>
          <w:jc w:val="center"/>
        </w:trPr>
        <w:tc>
          <w:tcPr>
            <w:tcW w:w="2525" w:type="dxa"/>
          </w:tcPr>
          <w:p w14:paraId="091B3D86" w14:textId="60BC231D" w:rsidR="00CD3C4A" w:rsidRPr="00096FE9" w:rsidRDefault="00CD3C4A" w:rsidP="00FB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</w:t>
            </w:r>
            <w:r w:rsidR="00E648C1">
              <w:rPr>
                <w:rFonts w:ascii="Times New Roman" w:hAnsi="Times New Roman" w:cs="Times New Roman"/>
                <w:sz w:val="24"/>
                <w:szCs w:val="24"/>
              </w:rPr>
              <w:t>Measured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by GPS </w:t>
            </w:r>
          </w:p>
        </w:tc>
        <w:tc>
          <w:tcPr>
            <w:tcW w:w="1751" w:type="dxa"/>
          </w:tcPr>
          <w:p w14:paraId="7514023C" w14:textId="289A8070" w:rsidR="00CD3C4A" w:rsidRPr="00096FE9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648C1">
              <w:rPr>
                <w:rFonts w:ascii="Times New Roman" w:hAnsi="Times New Roman" w:cs="Times New Roman"/>
                <w:sz w:val="24"/>
                <w:szCs w:val="24"/>
              </w:rPr>
              <w:t>3.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70" w:type="dxa"/>
            <w:shd w:val="clear" w:color="auto" w:fill="auto"/>
          </w:tcPr>
          <w:p w14:paraId="6A61C0E1" w14:textId="5B7C6332" w:rsidR="00CD3C4A" w:rsidRDefault="006F39D4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59F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648C1">
              <w:rPr>
                <w:rFonts w:ascii="Times New Roman" w:hAnsi="Times New Roman" w:cs="Times New Roman"/>
                <w:sz w:val="24"/>
                <w:szCs w:val="24"/>
              </w:rPr>
              <w:t>3.90</w:t>
            </w:r>
            <w:r w:rsidRPr="00CA59F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777" w:type="dxa"/>
            <w:shd w:val="clear" w:color="auto" w:fill="auto"/>
          </w:tcPr>
          <w:p w14:paraId="1BA6BFB8" w14:textId="03FA035F" w:rsidR="00CD3C4A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42D2A">
              <w:rPr>
                <w:rFonts w:ascii="Times New Roman" w:hAnsi="Times New Roman" w:cs="Times New Roman"/>
                <w:sz w:val="24"/>
                <w:szCs w:val="24"/>
              </w:rPr>
              <w:t>4.8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28" w:type="dxa"/>
            <w:shd w:val="clear" w:color="auto" w:fill="auto"/>
          </w:tcPr>
          <w:p w14:paraId="50D685A4" w14:textId="6EF8A77F" w:rsidR="00CD3C4A" w:rsidRPr="002D4A2C" w:rsidRDefault="006F39D4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E6666">
              <w:rPr>
                <w:rFonts w:ascii="Times New Roman" w:hAnsi="Times New Roman" w:cs="Times New Roman"/>
                <w:sz w:val="24"/>
                <w:szCs w:val="24"/>
              </w:rPr>
              <w:t>5.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39" w:type="dxa"/>
          </w:tcPr>
          <w:p w14:paraId="6715BC80" w14:textId="64E21899" w:rsidR="00CD3C4A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77777777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  <w:r>
        <w:rPr>
          <w:sz w:val="28"/>
          <w:szCs w:val="28"/>
          <w:u w:val="double"/>
        </w:rPr>
        <w:br w:type="page"/>
      </w: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724366">
        <w:trPr>
          <w:jc w:val="center"/>
        </w:trPr>
        <w:tc>
          <w:tcPr>
            <w:tcW w:w="4765" w:type="dxa"/>
            <w:shd w:val="clear" w:color="auto" w:fill="B4C6E7" w:themeFill="accent1" w:themeFillTint="66"/>
          </w:tcPr>
          <w:p w14:paraId="7DC57EB9" w14:textId="77777777" w:rsidR="00724366" w:rsidRPr="002D4A2C" w:rsidRDefault="007243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B4C6E7" w:themeFill="accent1" w:themeFillTint="66"/>
          </w:tcPr>
          <w:p w14:paraId="1C9B69D5" w14:textId="77777777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1137D624" w14:textId="77777777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B4C6E7" w:themeFill="accent1" w:themeFillTint="66"/>
          </w:tcPr>
          <w:p w14:paraId="261EDAAD" w14:textId="1303067E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724366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65" w:type="dxa"/>
          </w:tcPr>
          <w:p w14:paraId="60D59786" w14:textId="6EA476AE" w:rsidR="00724366" w:rsidRPr="00096FE9" w:rsidRDefault="00724366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620" w:type="dxa"/>
          </w:tcPr>
          <w:p w14:paraId="7D22DFEB" w14:textId="64BC60C9" w:rsidR="00724366" w:rsidRPr="003118F7" w:rsidRDefault="00B42D2A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85" w:type="dxa"/>
          </w:tcPr>
          <w:p w14:paraId="3DF53E52" w14:textId="58259033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16CFDEBE" w:rsidR="00724366" w:rsidRPr="00096FE9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294F5455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42D2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  <w:shd w:val="clear" w:color="auto" w:fill="auto"/>
          </w:tcPr>
          <w:p w14:paraId="7C9D1D87" w14:textId="505BFFC9" w:rsidR="00724366" w:rsidRPr="00096FE9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3282BD0E" w14:textId="25B04409" w:rsidR="00724366" w:rsidRPr="002A6F50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24366" w:rsidRPr="003118F7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65D3EBD1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495DD168" w:rsidR="00724366" w:rsidRPr="003118F7" w:rsidRDefault="00B42D2A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72436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507F0C05" w14:textId="51B11734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4315ED">
        <w:trPr>
          <w:jc w:val="center"/>
        </w:trPr>
        <w:tc>
          <w:tcPr>
            <w:tcW w:w="3235" w:type="dxa"/>
            <w:shd w:val="clear" w:color="auto" w:fill="B4C6E7" w:themeFill="accent1" w:themeFillTint="66"/>
          </w:tcPr>
          <w:p w14:paraId="36C76C54" w14:textId="7FD9FC36" w:rsidR="00577CD3" w:rsidRPr="002D4A2C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B4C6E7" w:themeFill="accent1" w:themeFillTint="66"/>
          </w:tcPr>
          <w:p w14:paraId="1B93B2F3" w14:textId="740B835D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B4C6E7" w:themeFill="accent1" w:themeFillTint="66"/>
          </w:tcPr>
          <w:p w14:paraId="0DB45468" w14:textId="1FF6E813" w:rsidR="00577CD3" w:rsidRPr="002D4A2C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</w:t>
            </w:r>
            <w:r w:rsidR="00A3084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January</w:t>
            </w:r>
            <w:r w:rsidR="00A3084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B4C6E7" w:themeFill="accent1" w:themeFillTint="66"/>
          </w:tcPr>
          <w:p w14:paraId="0C44E55A" w14:textId="595E3216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B4C6E7" w:themeFill="accent1" w:themeFillTint="66"/>
          </w:tcPr>
          <w:p w14:paraId="48F6A178" w14:textId="2659D6B5" w:rsidR="00577CD3" w:rsidRPr="002D4A2C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vs 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B4C6E7" w:themeFill="accent1" w:themeFillTint="66"/>
          </w:tcPr>
          <w:p w14:paraId="16136E6A" w14:textId="1C1ABDF8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577CD3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577CD3" w:rsidRPr="002D4A2C" w:rsidRDefault="00577CD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6A982E67" w:rsidR="00577CD3" w:rsidRPr="002D4A2C" w:rsidRDefault="00F064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839</w:t>
            </w:r>
          </w:p>
        </w:tc>
        <w:tc>
          <w:tcPr>
            <w:tcW w:w="1337" w:type="dxa"/>
            <w:shd w:val="clear" w:color="auto" w:fill="auto"/>
          </w:tcPr>
          <w:p w14:paraId="4E1B801A" w14:textId="38D8B7E3" w:rsidR="00577CD3" w:rsidRDefault="00501BF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0.46</w:t>
            </w:r>
            <w:r w:rsidR="00F465C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  <w:shd w:val="clear" w:color="auto" w:fill="auto"/>
          </w:tcPr>
          <w:p w14:paraId="7BA65904" w14:textId="54B961D3" w:rsidR="00577CD3" w:rsidRPr="002A6F50" w:rsidRDefault="00B42D2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028</w:t>
            </w:r>
          </w:p>
        </w:tc>
        <w:tc>
          <w:tcPr>
            <w:tcW w:w="1291" w:type="dxa"/>
            <w:shd w:val="clear" w:color="auto" w:fill="auto"/>
          </w:tcPr>
          <w:p w14:paraId="788AEF5C" w14:textId="3DC31493" w:rsidR="00577CD3" w:rsidRPr="002D4A2C" w:rsidRDefault="00CA59F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.55</w:t>
            </w:r>
            <w:r w:rsidR="00A016B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ED4909" w:rsidRPr="002D4A2C" w14:paraId="38CA45E8" w14:textId="79E7B393" w:rsidTr="004315ED">
        <w:trPr>
          <w:trHeight w:val="377"/>
          <w:jc w:val="center"/>
        </w:trPr>
        <w:tc>
          <w:tcPr>
            <w:tcW w:w="3235" w:type="dxa"/>
          </w:tcPr>
          <w:p w14:paraId="3D20D72E" w14:textId="28A1E3FE" w:rsidR="00ED4909" w:rsidRPr="002D4A2C" w:rsidRDefault="00ED4909" w:rsidP="00ED4909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  <w:shd w:val="clear" w:color="auto" w:fill="auto"/>
          </w:tcPr>
          <w:p w14:paraId="2FEBCFBC" w14:textId="60D296F0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2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4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7" w:type="dxa"/>
            <w:shd w:val="clear" w:color="auto" w:fill="auto"/>
          </w:tcPr>
          <w:p w14:paraId="09FC730D" w14:textId="7D1201DE" w:rsidR="00ED4909" w:rsidRPr="002A6F50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01BFA">
              <w:rPr>
                <w:rFonts w:ascii="Times New Roman" w:hAnsi="Times New Roman" w:cs="Times New Roman"/>
                <w:sz w:val="24"/>
                <w:szCs w:val="24"/>
              </w:rPr>
              <w:t>26.42</w:t>
            </w:r>
          </w:p>
        </w:tc>
        <w:tc>
          <w:tcPr>
            <w:tcW w:w="1410" w:type="dxa"/>
            <w:shd w:val="clear" w:color="auto" w:fill="auto"/>
          </w:tcPr>
          <w:p w14:paraId="048D38D7" w14:textId="321AE6DC" w:rsidR="00ED4909" w:rsidRPr="002A6F50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:</w:t>
            </w:r>
            <w:r w:rsidR="00B42D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291" w:type="dxa"/>
            <w:shd w:val="clear" w:color="auto" w:fill="auto"/>
          </w:tcPr>
          <w:p w14:paraId="61EF418E" w14:textId="0BD06061" w:rsidR="00ED4909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CA59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CA59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1599" w:type="dxa"/>
          </w:tcPr>
          <w:p w14:paraId="440C87B0" w14:textId="358C87E7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ED4909" w:rsidRPr="002D4A2C" w14:paraId="614082DB" w14:textId="47A916D1" w:rsidTr="004315ED">
        <w:trPr>
          <w:jc w:val="center"/>
        </w:trPr>
        <w:tc>
          <w:tcPr>
            <w:tcW w:w="3235" w:type="dxa"/>
          </w:tcPr>
          <w:p w14:paraId="42E898CB" w14:textId="7F23296E" w:rsidR="00ED4909" w:rsidRPr="007A7672" w:rsidRDefault="00ED4909" w:rsidP="00ED4909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543" w:type="dxa"/>
            <w:shd w:val="clear" w:color="auto" w:fill="auto"/>
          </w:tcPr>
          <w:p w14:paraId="703A7078" w14:textId="4B2755AD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3.26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  <w:shd w:val="clear" w:color="auto" w:fill="auto"/>
          </w:tcPr>
          <w:p w14:paraId="2237AA51" w14:textId="56E319DA" w:rsidR="00ED4909" w:rsidRDefault="00FC5917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6%</w:t>
            </w:r>
          </w:p>
        </w:tc>
        <w:tc>
          <w:tcPr>
            <w:tcW w:w="1410" w:type="dxa"/>
            <w:shd w:val="clear" w:color="auto" w:fill="auto"/>
          </w:tcPr>
          <w:p w14:paraId="0CF9ABCD" w14:textId="2848D71E" w:rsidR="00ED4909" w:rsidRPr="002A6F50" w:rsidRDefault="00B42D2A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8</w:t>
            </w:r>
            <w:r w:rsidR="00ED4909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14:paraId="52B6A7EA" w14:textId="3F3FB658" w:rsidR="00ED4909" w:rsidRPr="002D4A2C" w:rsidRDefault="001550C4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0</w:t>
            </w:r>
            <w:r w:rsidR="00ED4909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577CD3" w:rsidRPr="002D4A2C" w14:paraId="15675E1C" w14:textId="41978A5D" w:rsidTr="004315ED">
        <w:trPr>
          <w:trHeight w:val="242"/>
          <w:jc w:val="center"/>
        </w:trPr>
        <w:tc>
          <w:tcPr>
            <w:tcW w:w="3235" w:type="dxa"/>
          </w:tcPr>
          <w:p w14:paraId="730A1DD2" w14:textId="52892A14" w:rsidR="00577CD3" w:rsidRPr="002D4A2C" w:rsidRDefault="00577CD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  <w:shd w:val="clear" w:color="auto" w:fill="auto"/>
          </w:tcPr>
          <w:p w14:paraId="6626F3C7" w14:textId="306C1ACD" w:rsidR="00577CD3" w:rsidRPr="002D4A2C" w:rsidRDefault="00F064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7CD3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577CD3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  <w:shd w:val="clear" w:color="auto" w:fill="auto"/>
          </w:tcPr>
          <w:p w14:paraId="5BA57FAB" w14:textId="3206DDF2" w:rsidR="00577CD3" w:rsidRDefault="000E41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316A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6F39D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  <w:shd w:val="clear" w:color="auto" w:fill="auto"/>
          </w:tcPr>
          <w:p w14:paraId="7F63081C" w14:textId="2423433E" w:rsidR="00577CD3" w:rsidRPr="002A6F50" w:rsidRDefault="00B42D2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04</w:t>
            </w:r>
            <w:r w:rsidR="00577CD3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14:paraId="186053A9" w14:textId="2E2818AD" w:rsidR="00577CD3" w:rsidRDefault="001550C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48</w:t>
            </w:r>
            <w:r w:rsidR="006F39D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62"/>
        <w:gridCol w:w="1798"/>
        <w:gridCol w:w="1216"/>
        <w:gridCol w:w="1590"/>
        <w:gridCol w:w="1747"/>
        <w:gridCol w:w="1877"/>
      </w:tblGrid>
      <w:tr w:rsidR="00613934" w:rsidRPr="002D4A2C" w14:paraId="7A58DEC2" w14:textId="77777777" w:rsidTr="00613934">
        <w:trPr>
          <w:jc w:val="center"/>
        </w:trPr>
        <w:tc>
          <w:tcPr>
            <w:tcW w:w="2562" w:type="dxa"/>
            <w:shd w:val="clear" w:color="auto" w:fill="B4C6E7" w:themeFill="accent1" w:themeFillTint="66"/>
          </w:tcPr>
          <w:p w14:paraId="44F0783A" w14:textId="77777777" w:rsidR="00613934" w:rsidRPr="002D4A2C" w:rsidRDefault="006139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798" w:type="dxa"/>
            <w:shd w:val="clear" w:color="auto" w:fill="B4C6E7" w:themeFill="accent1" w:themeFillTint="66"/>
          </w:tcPr>
          <w:p w14:paraId="58413364" w14:textId="77777777" w:rsidR="00613934" w:rsidRPr="002D4A2C" w:rsidRDefault="0061393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216" w:type="dxa"/>
            <w:shd w:val="clear" w:color="auto" w:fill="B4C6E7" w:themeFill="accent1" w:themeFillTint="66"/>
          </w:tcPr>
          <w:p w14:paraId="2FA00094" w14:textId="57E38450" w:rsidR="00613934" w:rsidRPr="00613934" w:rsidRDefault="0061393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  <w:r w:rsidRPr="006139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January 2025</w:t>
            </w:r>
          </w:p>
        </w:tc>
        <w:tc>
          <w:tcPr>
            <w:tcW w:w="1590" w:type="dxa"/>
            <w:shd w:val="clear" w:color="auto" w:fill="B4C6E7" w:themeFill="accent1" w:themeFillTint="66"/>
          </w:tcPr>
          <w:p w14:paraId="585D79DD" w14:textId="2B63D2F0" w:rsidR="00613934" w:rsidRPr="002D4A2C" w:rsidRDefault="0061393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747" w:type="dxa"/>
            <w:shd w:val="clear" w:color="auto" w:fill="B4C6E7" w:themeFill="accent1" w:themeFillTint="66"/>
          </w:tcPr>
          <w:p w14:paraId="7B3FEBE2" w14:textId="46B1E8F4" w:rsidR="00613934" w:rsidRDefault="0061393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s</w:t>
            </w:r>
          </w:p>
          <w:p w14:paraId="49486F5E" w14:textId="18606871" w:rsidR="00613934" w:rsidRDefault="0061393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uary 2025</w:t>
            </w:r>
          </w:p>
        </w:tc>
        <w:tc>
          <w:tcPr>
            <w:tcW w:w="1877" w:type="dxa"/>
            <w:shd w:val="clear" w:color="auto" w:fill="B4C6E7" w:themeFill="accent1" w:themeFillTint="66"/>
          </w:tcPr>
          <w:p w14:paraId="1518FAC4" w14:textId="5E504A8A" w:rsidR="00613934" w:rsidRPr="002D4A2C" w:rsidRDefault="0061393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613934" w:rsidRPr="002D4A2C" w14:paraId="319933B0" w14:textId="77777777" w:rsidTr="00613934">
        <w:trPr>
          <w:jc w:val="center"/>
        </w:trPr>
        <w:tc>
          <w:tcPr>
            <w:tcW w:w="2562" w:type="dxa"/>
            <w:shd w:val="clear" w:color="auto" w:fill="auto"/>
          </w:tcPr>
          <w:p w14:paraId="3E66A31A" w14:textId="77777777" w:rsidR="00613934" w:rsidRPr="002D4A2C" w:rsidRDefault="00613934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98" w:type="dxa"/>
            <w:shd w:val="clear" w:color="auto" w:fill="auto"/>
          </w:tcPr>
          <w:p w14:paraId="028BE235" w14:textId="2EBEB3C5" w:rsidR="00613934" w:rsidRPr="002D4A2C" w:rsidRDefault="0061393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6</w:t>
            </w:r>
          </w:p>
        </w:tc>
        <w:tc>
          <w:tcPr>
            <w:tcW w:w="1216" w:type="dxa"/>
          </w:tcPr>
          <w:p w14:paraId="2C9EECF8" w14:textId="5D58D7E6" w:rsidR="00613934" w:rsidRDefault="0005704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7046">
              <w:rPr>
                <w:rFonts w:ascii="Times New Roman" w:hAnsi="Times New Roman" w:cs="Times New Roman"/>
                <w:sz w:val="24"/>
                <w:szCs w:val="24"/>
              </w:rPr>
              <w:t>-12.28%</w:t>
            </w:r>
          </w:p>
        </w:tc>
        <w:tc>
          <w:tcPr>
            <w:tcW w:w="1590" w:type="dxa"/>
            <w:shd w:val="clear" w:color="auto" w:fill="auto"/>
          </w:tcPr>
          <w:p w14:paraId="4B71C2DA" w14:textId="2842FADE" w:rsidR="00613934" w:rsidRPr="002D4A2C" w:rsidRDefault="0061393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747" w:type="dxa"/>
          </w:tcPr>
          <w:p w14:paraId="47815E81" w14:textId="30AC2E1F" w:rsidR="00613934" w:rsidRDefault="00993AB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3ABD">
              <w:rPr>
                <w:rFonts w:ascii="Times New Roman" w:hAnsi="Times New Roman" w:cs="Times New Roman"/>
                <w:sz w:val="24"/>
                <w:szCs w:val="24"/>
              </w:rPr>
              <w:t>18.60%</w:t>
            </w:r>
          </w:p>
        </w:tc>
        <w:tc>
          <w:tcPr>
            <w:tcW w:w="1877" w:type="dxa"/>
          </w:tcPr>
          <w:p w14:paraId="664CF67E" w14:textId="41862BAA" w:rsidR="00613934" w:rsidRPr="002D4A2C" w:rsidRDefault="005D19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</w:tr>
      <w:bookmarkEnd w:id="6"/>
      <w:bookmarkEnd w:id="7"/>
      <w:tr w:rsidR="00613934" w:rsidRPr="002D4A2C" w14:paraId="67A0EACB" w14:textId="77777777" w:rsidTr="00613934">
        <w:trPr>
          <w:trHeight w:val="395"/>
          <w:jc w:val="center"/>
        </w:trPr>
        <w:tc>
          <w:tcPr>
            <w:tcW w:w="2562" w:type="dxa"/>
          </w:tcPr>
          <w:p w14:paraId="5D60C0B3" w14:textId="359697F2" w:rsidR="00613934" w:rsidRPr="002D4A2C" w:rsidRDefault="00613934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98" w:type="dxa"/>
          </w:tcPr>
          <w:p w14:paraId="63CD8418" w14:textId="3B7C4CFF" w:rsidR="00613934" w:rsidRPr="002D4A2C" w:rsidRDefault="0061393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216" w:type="dxa"/>
          </w:tcPr>
          <w:p w14:paraId="55813728" w14:textId="09603FAA" w:rsidR="00613934" w:rsidRDefault="0061393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590" w:type="dxa"/>
          </w:tcPr>
          <w:p w14:paraId="5E516A3A" w14:textId="67F5A328" w:rsidR="00613934" w:rsidRPr="002D4A2C" w:rsidRDefault="0061393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747" w:type="dxa"/>
          </w:tcPr>
          <w:p w14:paraId="07F5746D" w14:textId="0D48D108" w:rsidR="00613934" w:rsidRDefault="0061393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77" w:type="dxa"/>
          </w:tcPr>
          <w:p w14:paraId="74652748" w14:textId="4A0CFCD2" w:rsidR="00613934" w:rsidRPr="002D4A2C" w:rsidRDefault="005D19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B8305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4315ED">
        <w:trPr>
          <w:jc w:val="center"/>
        </w:trPr>
        <w:tc>
          <w:tcPr>
            <w:tcW w:w="3435" w:type="dxa"/>
            <w:shd w:val="clear" w:color="auto" w:fill="B4C6E7" w:themeFill="accent1" w:themeFillTint="66"/>
          </w:tcPr>
          <w:p w14:paraId="43F2BBD9" w14:textId="77777777" w:rsidR="00577CD3" w:rsidRPr="002D4A2C" w:rsidRDefault="00577C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B4C6E7" w:themeFill="accent1" w:themeFillTint="66"/>
          </w:tcPr>
          <w:p w14:paraId="521D54CA" w14:textId="77375568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B4C6E7" w:themeFill="accent1" w:themeFillTint="66"/>
          </w:tcPr>
          <w:p w14:paraId="5F7CEEAB" w14:textId="6E3E9940" w:rsidR="00577CD3" w:rsidRPr="002D4A2C" w:rsidRDefault="00922D3D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</w:t>
            </w:r>
            <w:r w:rsidR="00E648C1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5F5A6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B4C6E7" w:themeFill="accent1" w:themeFillTint="66"/>
          </w:tcPr>
          <w:p w14:paraId="4A4AA4DF" w14:textId="16F566FE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B4C6E7" w:themeFill="accent1" w:themeFillTint="66"/>
          </w:tcPr>
          <w:p w14:paraId="0DD61AAB" w14:textId="5F5C2D31" w:rsidR="00577CD3" w:rsidRPr="002D4A2C" w:rsidRDefault="00922D3D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s</w:t>
            </w:r>
            <w:r w:rsidR="00E648C1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5F5A6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B4C6E7" w:themeFill="accent1" w:themeFillTint="66"/>
          </w:tcPr>
          <w:p w14:paraId="6E8888CA" w14:textId="63249788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150E123C" w:rsidR="00577CD3" w:rsidRPr="00041757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270" w:type="dxa"/>
            <w:shd w:val="clear" w:color="auto" w:fill="auto"/>
          </w:tcPr>
          <w:p w14:paraId="64248907" w14:textId="0D73170C" w:rsidR="00577CD3" w:rsidRDefault="000E412E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21</w:t>
            </w:r>
            <w:r w:rsidR="00023A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3E389683" w14:textId="3B618AE3" w:rsidR="00577CD3" w:rsidRPr="002A6F50" w:rsidRDefault="00B42D2A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256" w:type="dxa"/>
            <w:shd w:val="clear" w:color="auto" w:fill="auto"/>
          </w:tcPr>
          <w:p w14:paraId="658173FA" w14:textId="09A37DE9" w:rsidR="00577CD3" w:rsidRPr="002D4A2C" w:rsidRDefault="001550C4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7.69</w:t>
            </w:r>
            <w:r w:rsidR="00A016B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4315ED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02CB8729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F064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  <w:shd w:val="clear" w:color="auto" w:fill="auto"/>
          </w:tcPr>
          <w:p w14:paraId="4198DAE0" w14:textId="4777CBD8" w:rsidR="00577CD3" w:rsidRPr="002A6F50" w:rsidRDefault="005F5A6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0E412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0E16FC31" w14:textId="0822FEE2" w:rsidR="00577CD3" w:rsidRPr="002A6F50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  <w:shd w:val="clear" w:color="auto" w:fill="auto"/>
          </w:tcPr>
          <w:p w14:paraId="4564B77C" w14:textId="304B4D59" w:rsidR="00577CD3" w:rsidRPr="0082095C" w:rsidRDefault="005F5A6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4315ED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  <w:shd w:val="clear" w:color="auto" w:fill="auto"/>
          </w:tcPr>
          <w:p w14:paraId="4C41C72E" w14:textId="03A5F93B" w:rsidR="00577CD3" w:rsidRPr="000A24C0" w:rsidRDefault="00C66D17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8</w:t>
            </w:r>
            <w:r w:rsidR="00577CD3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  <w:shd w:val="clear" w:color="auto" w:fill="auto"/>
          </w:tcPr>
          <w:p w14:paraId="6CFDDEC2" w14:textId="635CDED1" w:rsidR="00577CD3" w:rsidRPr="002A6F50" w:rsidRDefault="000E412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40</w:t>
            </w:r>
            <w:r w:rsidR="005F5A6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12831ED5" w14:textId="0839E0ED" w:rsidR="00577CD3" w:rsidRPr="002A6F5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B42D2A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  <w:shd w:val="clear" w:color="auto" w:fill="auto"/>
          </w:tcPr>
          <w:p w14:paraId="3100871F" w14:textId="71EB397E" w:rsidR="00577CD3" w:rsidRPr="0082095C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550C4">
              <w:rPr>
                <w:rFonts w:ascii="Times New Roman" w:hAnsi="Times New Roman" w:cs="Times New Roman"/>
                <w:sz w:val="24"/>
                <w:szCs w:val="24"/>
              </w:rPr>
              <w:t>9.8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  <w:shd w:val="clear" w:color="auto" w:fill="auto"/>
          </w:tcPr>
          <w:p w14:paraId="5040F1D5" w14:textId="0045908B" w:rsidR="00577CD3" w:rsidRPr="000A24C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66D17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  <w:shd w:val="clear" w:color="auto" w:fill="auto"/>
          </w:tcPr>
          <w:p w14:paraId="10078B64" w14:textId="142587CD" w:rsidR="00577CD3" w:rsidRPr="002A6F50" w:rsidRDefault="000E412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99</w:t>
            </w:r>
            <w:r w:rsidR="005F5A6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668A591C" w14:textId="4AB800E7" w:rsidR="00577CD3" w:rsidRPr="002A6F50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  <w:shd w:val="clear" w:color="auto" w:fill="auto"/>
          </w:tcPr>
          <w:p w14:paraId="319F7049" w14:textId="04FB71B6" w:rsidR="00577CD3" w:rsidRPr="0082095C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17EEB585" w:rsidR="00577CD3" w:rsidRPr="00A04437" w:rsidRDefault="00A04437" w:rsidP="005F5A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0443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648C1">
              <w:rPr>
                <w:rFonts w:ascii="Times New Roman" w:hAnsi="Times New Roman" w:cs="Times New Roman"/>
                <w:sz w:val="18"/>
                <w:szCs w:val="18"/>
              </w:rPr>
              <w:t xml:space="preserve">Ja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24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612B2C31" w:rsidR="00577CD3" w:rsidRPr="00CD6553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D6553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648C1">
              <w:rPr>
                <w:rFonts w:ascii="Times New Roman" w:hAnsi="Times New Roman" w:cs="Times New Roman"/>
                <w:sz w:val="18"/>
                <w:szCs w:val="18"/>
              </w:rPr>
              <w:t xml:space="preserve">Jan </w:t>
            </w:r>
            <w:r w:rsidRPr="00CD6553">
              <w:rPr>
                <w:rFonts w:ascii="Times New Roman" w:hAnsi="Times New Roman" w:cs="Times New Roman"/>
                <w:sz w:val="18"/>
                <w:szCs w:val="18"/>
              </w:rPr>
              <w:t>2024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  <w:shd w:val="clear" w:color="auto" w:fill="auto"/>
          </w:tcPr>
          <w:p w14:paraId="0E8AA4EA" w14:textId="5EB2A5A7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66D17">
              <w:rPr>
                <w:rFonts w:ascii="Times New Roman" w:hAnsi="Times New Roman" w:cs="Times New Roman"/>
                <w:sz w:val="24"/>
                <w:szCs w:val="24"/>
              </w:rPr>
              <w:t>6.5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928325" w14:textId="2640FC02" w:rsidR="00577CD3" w:rsidRDefault="00A316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E412E">
              <w:rPr>
                <w:rFonts w:ascii="Times New Roman" w:hAnsi="Times New Roman" w:cs="Times New Roman"/>
                <w:sz w:val="24"/>
                <w:szCs w:val="24"/>
              </w:rPr>
              <w:t>5.7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77E569F0" w14:textId="556CE0D4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42D2A">
              <w:rPr>
                <w:rFonts w:ascii="Times New Roman" w:hAnsi="Times New Roman" w:cs="Times New Roman"/>
                <w:sz w:val="24"/>
                <w:szCs w:val="24"/>
              </w:rPr>
              <w:t>5.4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2A2CD7B" w14:textId="4C78D14E" w:rsidR="00577CD3" w:rsidRDefault="00A316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E648C1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371E2096" w14:textId="451EDCAF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C591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38E3B778">
            <wp:extent cx="6267450" cy="4385310"/>
            <wp:effectExtent l="0" t="0" r="0" b="15240"/>
            <wp:docPr id="3" name="Chart 3" descr="MART&#10;Other: 0.47%&#10;Vendor Early Arrival: 0.47%&#10;Vendor No Show: 24.49%&#10;Positive Feedback: 0.00%&#10;Member Behavior (Including member no show): 5.97%&#10;Wheelchair Securement Complaints: 0.16%&#10;Broker Complaints: 0.16%&#10;Call Center Staff Complaints: 0.16%&#10;Dispatch Complaints: 4.24%&#10;Missed Appointments Complaints: 24.33%&#10;On-Time Performance (OTP) Complaints: 27.16%&#10;Driver Complaints: 8.95%&#10;Vehicle Complaints: 2.8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71FB22C">
            <wp:extent cx="6248400" cy="4199890"/>
            <wp:effectExtent l="0" t="0" r="0" b="0"/>
            <wp:docPr id="2" name="Chart 2" descr="GATRA:&#10;Other: 0.00%&#10;Vendor Early Arrival: 0.00%&#10;Vendor No Show: 18.33%&#10;Positive Feedback: 0.00%&#10;Member Behavior (Including Member No-Show): 0.00%&#10;Wheelchair Securement Complaints: 0.00%&#10;Broker Complaints: 0.00%&#10;Call Center Staff Complaints: 0.00%&#10;Dispatch Complaints: 10.00%&#10;Missed Appointment Complaints: 0.00%&#10;On-Time Performance Complaints: 41.67%&#10;Driver Complaints: 18.33%&#10;Vehicle Complaints: 11.67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25DF8" w14:textId="77777777" w:rsidR="00013E8F" w:rsidRDefault="00013E8F" w:rsidP="00F6563C">
      <w:pPr>
        <w:spacing w:after="0" w:line="240" w:lineRule="auto"/>
      </w:pPr>
      <w:r>
        <w:separator/>
      </w:r>
    </w:p>
  </w:endnote>
  <w:endnote w:type="continuationSeparator" w:id="0">
    <w:p w14:paraId="77823CC6" w14:textId="77777777" w:rsidR="00013E8F" w:rsidRDefault="00013E8F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13AF1" w14:textId="77777777" w:rsidR="00013E8F" w:rsidRDefault="00013E8F" w:rsidP="00F6563C">
      <w:pPr>
        <w:spacing w:after="0" w:line="240" w:lineRule="auto"/>
      </w:pPr>
      <w:r>
        <w:separator/>
      </w:r>
    </w:p>
  </w:footnote>
  <w:footnote w:type="continuationSeparator" w:id="0">
    <w:p w14:paraId="5702C53C" w14:textId="77777777" w:rsidR="00013E8F" w:rsidRDefault="00013E8F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57383F" w:rsidRPr="00014C24" w:rsidRDefault="0057383F" w:rsidP="0057383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57383F" w:rsidRPr="00014C24" w:rsidRDefault="0057383F" w:rsidP="0057383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724366" w:rsidRPr="00014C24" w:rsidRDefault="00724366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ED4909" w:rsidRPr="00014C24" w:rsidRDefault="00ED4909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1FC7F1BE" w14:textId="78BC937D" w:rsidR="00B8305F" w:rsidRDefault="00B830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8305F">
        <w:rPr>
          <w:rFonts w:ascii="Times New Roman" w:hAnsi="Times New Roman" w:cs="Times New Roman"/>
          <w:sz w:val="18"/>
          <w:szCs w:val="18"/>
        </w:rPr>
        <w:t xml:space="preserve">HST </w:t>
      </w:r>
      <w:r>
        <w:rPr>
          <w:rFonts w:ascii="Times New Roman" w:hAnsi="Times New Roman" w:cs="Times New Roman"/>
          <w:sz w:val="18"/>
          <w:szCs w:val="18"/>
        </w:rPr>
        <w:t>inspections</w:t>
      </w:r>
      <w:r w:rsidRPr="00B8305F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in the </w:t>
      </w:r>
      <w:r w:rsidRPr="00B8305F">
        <w:rPr>
          <w:rFonts w:ascii="Times New Roman" w:hAnsi="Times New Roman" w:cs="Times New Roman"/>
          <w:sz w:val="18"/>
          <w:szCs w:val="18"/>
        </w:rPr>
        <w:t>previous month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  <w:footnote w:id="8">
    <w:p w14:paraId="054D978B" w14:textId="7579E62E" w:rsidR="00577CD3" w:rsidRPr="004B3B01" w:rsidRDefault="00577CD3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HST direct survey asked, “How would you describe your trip experience?” </w:t>
      </w:r>
      <w:r>
        <w:rPr>
          <w:rFonts w:ascii="Times New Roman" w:hAnsi="Times New Roman" w:cs="Times New Roman"/>
          <w:sz w:val="18"/>
          <w:szCs w:val="18"/>
        </w:rPr>
        <w:t>9</w:t>
      </w:r>
      <w:r w:rsidR="00FC5917">
        <w:rPr>
          <w:rFonts w:ascii="Times New Roman" w:hAnsi="Times New Roman" w:cs="Times New Roman"/>
          <w:sz w:val="18"/>
          <w:szCs w:val="18"/>
        </w:rPr>
        <w:t>3</w:t>
      </w:r>
      <w:r w:rsidRPr="00014C24">
        <w:rPr>
          <w:rFonts w:ascii="Times New Roman" w:hAnsi="Times New Roman" w:cs="Times New Roman"/>
          <w:sz w:val="18"/>
          <w:szCs w:val="18"/>
        </w:rPr>
        <w:t>% of respondents said positive</w:t>
      </w:r>
      <w:r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1AB"/>
    <w:rsid w:val="00003A3A"/>
    <w:rsid w:val="000052AB"/>
    <w:rsid w:val="00007643"/>
    <w:rsid w:val="00007B5E"/>
    <w:rsid w:val="00010EAD"/>
    <w:rsid w:val="00010F25"/>
    <w:rsid w:val="0001241D"/>
    <w:rsid w:val="00012CE9"/>
    <w:rsid w:val="00013E8F"/>
    <w:rsid w:val="00014C24"/>
    <w:rsid w:val="000205BC"/>
    <w:rsid w:val="00022008"/>
    <w:rsid w:val="00023A44"/>
    <w:rsid w:val="0002731A"/>
    <w:rsid w:val="000324C0"/>
    <w:rsid w:val="000324F6"/>
    <w:rsid w:val="00034185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57046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12E"/>
    <w:rsid w:val="000E47DF"/>
    <w:rsid w:val="000F0DC3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28F3"/>
    <w:rsid w:val="00153A93"/>
    <w:rsid w:val="001550C4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B71D4"/>
    <w:rsid w:val="001C00DC"/>
    <w:rsid w:val="001C2C25"/>
    <w:rsid w:val="001D286C"/>
    <w:rsid w:val="001D5BCD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5B5D"/>
    <w:rsid w:val="00216336"/>
    <w:rsid w:val="0022187B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3C28"/>
    <w:rsid w:val="002B4DC7"/>
    <w:rsid w:val="002B4F40"/>
    <w:rsid w:val="002B52F7"/>
    <w:rsid w:val="002B5427"/>
    <w:rsid w:val="002B5F38"/>
    <w:rsid w:val="002B7408"/>
    <w:rsid w:val="002B7AB9"/>
    <w:rsid w:val="002C14DB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5740"/>
    <w:rsid w:val="002E7B10"/>
    <w:rsid w:val="002F2927"/>
    <w:rsid w:val="002F304B"/>
    <w:rsid w:val="002F33ED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46A7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0706"/>
    <w:rsid w:val="00373E74"/>
    <w:rsid w:val="00375589"/>
    <w:rsid w:val="0037594D"/>
    <w:rsid w:val="00380112"/>
    <w:rsid w:val="00383857"/>
    <w:rsid w:val="00385DD0"/>
    <w:rsid w:val="003864C5"/>
    <w:rsid w:val="00386776"/>
    <w:rsid w:val="0039204D"/>
    <w:rsid w:val="00392678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3F50E8"/>
    <w:rsid w:val="003F7131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3A76"/>
    <w:rsid w:val="00425C54"/>
    <w:rsid w:val="004315ED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3449"/>
    <w:rsid w:val="004456A1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418E"/>
    <w:rsid w:val="004A5219"/>
    <w:rsid w:val="004B3B01"/>
    <w:rsid w:val="004B6F64"/>
    <w:rsid w:val="004C3D85"/>
    <w:rsid w:val="004C3F6A"/>
    <w:rsid w:val="004C6BCD"/>
    <w:rsid w:val="004C71E9"/>
    <w:rsid w:val="004D101C"/>
    <w:rsid w:val="004D1E7F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58B6"/>
    <w:rsid w:val="005361C8"/>
    <w:rsid w:val="005365BB"/>
    <w:rsid w:val="005441B3"/>
    <w:rsid w:val="0054453B"/>
    <w:rsid w:val="00550539"/>
    <w:rsid w:val="005577C3"/>
    <w:rsid w:val="00561B8B"/>
    <w:rsid w:val="00562A2A"/>
    <w:rsid w:val="00567002"/>
    <w:rsid w:val="00571803"/>
    <w:rsid w:val="0057193C"/>
    <w:rsid w:val="0057356E"/>
    <w:rsid w:val="0057383F"/>
    <w:rsid w:val="00573995"/>
    <w:rsid w:val="00574AB3"/>
    <w:rsid w:val="00575491"/>
    <w:rsid w:val="005762CF"/>
    <w:rsid w:val="00577010"/>
    <w:rsid w:val="005776E1"/>
    <w:rsid w:val="00577B59"/>
    <w:rsid w:val="00577B5B"/>
    <w:rsid w:val="00577CD3"/>
    <w:rsid w:val="00583FAE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9CF"/>
    <w:rsid w:val="005D1BD2"/>
    <w:rsid w:val="005D4D42"/>
    <w:rsid w:val="005D4DE7"/>
    <w:rsid w:val="005E14C9"/>
    <w:rsid w:val="005E1CF2"/>
    <w:rsid w:val="005E2489"/>
    <w:rsid w:val="005E6666"/>
    <w:rsid w:val="005F07B5"/>
    <w:rsid w:val="005F1CAD"/>
    <w:rsid w:val="005F347F"/>
    <w:rsid w:val="005F38DC"/>
    <w:rsid w:val="005F4E6B"/>
    <w:rsid w:val="005F5A6F"/>
    <w:rsid w:val="005F78F4"/>
    <w:rsid w:val="00600ADE"/>
    <w:rsid w:val="00602331"/>
    <w:rsid w:val="00604E0B"/>
    <w:rsid w:val="00605809"/>
    <w:rsid w:val="006062C0"/>
    <w:rsid w:val="00606E64"/>
    <w:rsid w:val="00607162"/>
    <w:rsid w:val="00607935"/>
    <w:rsid w:val="00611569"/>
    <w:rsid w:val="006129F8"/>
    <w:rsid w:val="0061316B"/>
    <w:rsid w:val="00613772"/>
    <w:rsid w:val="00613934"/>
    <w:rsid w:val="00613F62"/>
    <w:rsid w:val="00615E19"/>
    <w:rsid w:val="00621624"/>
    <w:rsid w:val="006229BE"/>
    <w:rsid w:val="00625B72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1DAF"/>
    <w:rsid w:val="006F238E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54941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7CB2"/>
    <w:rsid w:val="0078185A"/>
    <w:rsid w:val="00785875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5E4C"/>
    <w:rsid w:val="007E613B"/>
    <w:rsid w:val="007E65E5"/>
    <w:rsid w:val="007F24E5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582"/>
    <w:rsid w:val="00891970"/>
    <w:rsid w:val="00891DB3"/>
    <w:rsid w:val="00893B28"/>
    <w:rsid w:val="00894377"/>
    <w:rsid w:val="00894E46"/>
    <w:rsid w:val="0089697E"/>
    <w:rsid w:val="008A17B6"/>
    <w:rsid w:val="008A4929"/>
    <w:rsid w:val="008A7970"/>
    <w:rsid w:val="008A7F0F"/>
    <w:rsid w:val="008B078C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1C49"/>
    <w:rsid w:val="00912FE9"/>
    <w:rsid w:val="0091321E"/>
    <w:rsid w:val="009134D2"/>
    <w:rsid w:val="00913881"/>
    <w:rsid w:val="00915C57"/>
    <w:rsid w:val="009174DA"/>
    <w:rsid w:val="009177DE"/>
    <w:rsid w:val="00921032"/>
    <w:rsid w:val="00921074"/>
    <w:rsid w:val="0092140B"/>
    <w:rsid w:val="00922D3D"/>
    <w:rsid w:val="00923DB4"/>
    <w:rsid w:val="009308B0"/>
    <w:rsid w:val="00930E06"/>
    <w:rsid w:val="00930E53"/>
    <w:rsid w:val="009319E7"/>
    <w:rsid w:val="009346F8"/>
    <w:rsid w:val="00934D38"/>
    <w:rsid w:val="009358DF"/>
    <w:rsid w:val="00935A20"/>
    <w:rsid w:val="009377D8"/>
    <w:rsid w:val="009407AA"/>
    <w:rsid w:val="00940C7F"/>
    <w:rsid w:val="0094109E"/>
    <w:rsid w:val="009436A7"/>
    <w:rsid w:val="00946F1F"/>
    <w:rsid w:val="00947B5A"/>
    <w:rsid w:val="00950393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4257"/>
    <w:rsid w:val="0098658A"/>
    <w:rsid w:val="009868A3"/>
    <w:rsid w:val="00987C50"/>
    <w:rsid w:val="00991D72"/>
    <w:rsid w:val="00993ABD"/>
    <w:rsid w:val="00994BA9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717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41DF"/>
    <w:rsid w:val="00A3449A"/>
    <w:rsid w:val="00A4299D"/>
    <w:rsid w:val="00A45889"/>
    <w:rsid w:val="00A55591"/>
    <w:rsid w:val="00A576DD"/>
    <w:rsid w:val="00A57811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236B"/>
    <w:rsid w:val="00AE41D4"/>
    <w:rsid w:val="00AE6A49"/>
    <w:rsid w:val="00AF546C"/>
    <w:rsid w:val="00AF77BC"/>
    <w:rsid w:val="00B022D3"/>
    <w:rsid w:val="00B025F3"/>
    <w:rsid w:val="00B029EE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2D2A"/>
    <w:rsid w:val="00B4424B"/>
    <w:rsid w:val="00B47C71"/>
    <w:rsid w:val="00B52FE7"/>
    <w:rsid w:val="00B534E7"/>
    <w:rsid w:val="00B57140"/>
    <w:rsid w:val="00B65B39"/>
    <w:rsid w:val="00B70ACB"/>
    <w:rsid w:val="00B72088"/>
    <w:rsid w:val="00B7212C"/>
    <w:rsid w:val="00B7232E"/>
    <w:rsid w:val="00B74636"/>
    <w:rsid w:val="00B75AAE"/>
    <w:rsid w:val="00B76A3D"/>
    <w:rsid w:val="00B813A2"/>
    <w:rsid w:val="00B81A73"/>
    <w:rsid w:val="00B8305F"/>
    <w:rsid w:val="00B86589"/>
    <w:rsid w:val="00B8692C"/>
    <w:rsid w:val="00B872AD"/>
    <w:rsid w:val="00B93033"/>
    <w:rsid w:val="00B93C87"/>
    <w:rsid w:val="00B97204"/>
    <w:rsid w:val="00B97722"/>
    <w:rsid w:val="00B97A24"/>
    <w:rsid w:val="00BA03FE"/>
    <w:rsid w:val="00BA05BB"/>
    <w:rsid w:val="00BA2502"/>
    <w:rsid w:val="00BA59AF"/>
    <w:rsid w:val="00BB04E1"/>
    <w:rsid w:val="00BB0F6C"/>
    <w:rsid w:val="00BB3B10"/>
    <w:rsid w:val="00BB52C3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5423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431"/>
    <w:rsid w:val="00C851CF"/>
    <w:rsid w:val="00C90EFD"/>
    <w:rsid w:val="00C91F13"/>
    <w:rsid w:val="00C92317"/>
    <w:rsid w:val="00C92469"/>
    <w:rsid w:val="00C93A50"/>
    <w:rsid w:val="00C967C1"/>
    <w:rsid w:val="00CA0219"/>
    <w:rsid w:val="00CA16B2"/>
    <w:rsid w:val="00CA3F05"/>
    <w:rsid w:val="00CA574C"/>
    <w:rsid w:val="00CA59F5"/>
    <w:rsid w:val="00CA62DC"/>
    <w:rsid w:val="00CB18E0"/>
    <w:rsid w:val="00CB4575"/>
    <w:rsid w:val="00CB492C"/>
    <w:rsid w:val="00CB4BF9"/>
    <w:rsid w:val="00CB4C40"/>
    <w:rsid w:val="00CC29C9"/>
    <w:rsid w:val="00CC31C8"/>
    <w:rsid w:val="00CC4823"/>
    <w:rsid w:val="00CC5D14"/>
    <w:rsid w:val="00CD0386"/>
    <w:rsid w:val="00CD3936"/>
    <w:rsid w:val="00CD3C4A"/>
    <w:rsid w:val="00CD41CC"/>
    <w:rsid w:val="00CD4992"/>
    <w:rsid w:val="00CD6553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6842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0D85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B5D58"/>
    <w:rsid w:val="00DB6E31"/>
    <w:rsid w:val="00DC0BE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090"/>
    <w:rsid w:val="00E078C5"/>
    <w:rsid w:val="00E0799A"/>
    <w:rsid w:val="00E106C4"/>
    <w:rsid w:val="00E13E86"/>
    <w:rsid w:val="00E13F06"/>
    <w:rsid w:val="00E13FDF"/>
    <w:rsid w:val="00E155FA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1E3E"/>
    <w:rsid w:val="00E55102"/>
    <w:rsid w:val="00E55C29"/>
    <w:rsid w:val="00E55F71"/>
    <w:rsid w:val="00E6118A"/>
    <w:rsid w:val="00E64650"/>
    <w:rsid w:val="00E648C1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3C7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B7E6D"/>
    <w:rsid w:val="00EC07F5"/>
    <w:rsid w:val="00EC0912"/>
    <w:rsid w:val="00EC43D4"/>
    <w:rsid w:val="00EC4EDF"/>
    <w:rsid w:val="00EC5AD8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5527"/>
    <w:rsid w:val="00F0645F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65C5"/>
    <w:rsid w:val="00F506E5"/>
    <w:rsid w:val="00F520BC"/>
    <w:rsid w:val="00F5299D"/>
    <w:rsid w:val="00F56F61"/>
    <w:rsid w:val="00F576BB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494"/>
    <w:rsid w:val="00FA5713"/>
    <w:rsid w:val="00FB0FF0"/>
    <w:rsid w:val="00FB13E5"/>
    <w:rsid w:val="00FB1D81"/>
    <w:rsid w:val="00FB200D"/>
    <w:rsid w:val="00FB2CA8"/>
    <w:rsid w:val="00FB3445"/>
    <w:rsid w:val="00FB3908"/>
    <w:rsid w:val="00FB5403"/>
    <w:rsid w:val="00FB5D6D"/>
    <w:rsid w:val="00FB6DCE"/>
    <w:rsid w:val="00FC2CE5"/>
    <w:rsid w:val="00FC5917"/>
    <w:rsid w:val="00FC5F1D"/>
    <w:rsid w:val="00FC7738"/>
    <w:rsid w:val="00FD052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8299999999999999E-2</c:v>
                </c:pt>
                <c:pt idx="1">
                  <c:v>8.9499999999999996E-2</c:v>
                </c:pt>
                <c:pt idx="2">
                  <c:v>0.27160000000000001</c:v>
                </c:pt>
                <c:pt idx="3">
                  <c:v>0.24329999999999999</c:v>
                </c:pt>
                <c:pt idx="4">
                  <c:v>4.24E-2</c:v>
                </c:pt>
                <c:pt idx="5">
                  <c:v>1.6000000000000001E-3</c:v>
                </c:pt>
                <c:pt idx="6">
                  <c:v>1.6000000000000001E-3</c:v>
                </c:pt>
                <c:pt idx="7">
                  <c:v>1.6000000000000001E-3</c:v>
                </c:pt>
                <c:pt idx="8">
                  <c:v>5.9700000000000003E-2</c:v>
                </c:pt>
                <c:pt idx="9">
                  <c:v>0</c:v>
                </c:pt>
                <c:pt idx="10">
                  <c:v>0.24490000000000001</c:v>
                </c:pt>
                <c:pt idx="11">
                  <c:v>4.7000000000000002E-3</c:v>
                </c:pt>
                <c:pt idx="12">
                  <c:v>4.7000000000000002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0.1167</c:v>
                </c:pt>
                <c:pt idx="1">
                  <c:v>0.18329999999999999</c:v>
                </c:pt>
                <c:pt idx="2">
                  <c:v>0.41670000000000001</c:v>
                </c:pt>
                <c:pt idx="3">
                  <c:v>0</c:v>
                </c:pt>
                <c:pt idx="4">
                  <c:v>0.1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18329999999999999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3</Words>
  <Characters>2046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4-30T20:00:00Z</dcterms:created>
  <dcterms:modified xsi:type="dcterms:W3CDTF">2025-04-3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